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D7062E" w:rsidRPr="001A769A" w:rsidRDefault="001A769A" w:rsidP="00CE4722">
      <w:pPr>
        <w:jc w:val="center"/>
        <w:rPr>
          <w:rFonts w:asciiTheme="minorEastAsia" w:eastAsiaTheme="minorEastAsia" w:hAnsiTheme="minorEastAsia"/>
          <w:b/>
          <w:sz w:val="24"/>
        </w:rPr>
      </w:pPr>
      <w:r w:rsidRPr="001A769A">
        <w:rPr>
          <w:rFonts w:asciiTheme="minorEastAsia" w:eastAsiaTheme="minorEastAsia" w:hAnsiTheme="minorEastAsia" w:hint="eastAsia"/>
          <w:b/>
          <w:noProof/>
          <w:spacing w:val="8"/>
          <w:sz w:val="22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568720</wp:posOffset>
                </wp:positionV>
                <wp:extent cx="1802921" cy="914400"/>
                <wp:effectExtent l="0" t="0" r="26035" b="16510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2921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E4722" w:rsidRPr="00CE4722" w:rsidRDefault="00D7062E">
                            <w:pPr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</w:rPr>
                              <w:t>【参考</w:t>
                            </w:r>
                            <w:r>
                              <w:rPr>
                                <w:rFonts w:asciiTheme="minorEastAsia" w:eastAsiaTheme="minorEastAsia" w:hAnsiTheme="minorEastAsia"/>
                              </w:rPr>
                              <w:t>様式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</w:rPr>
                              <w:t>】</w:t>
                            </w:r>
                            <w:r w:rsidR="00CE4722" w:rsidRPr="00CE4722">
                              <w:rPr>
                                <w:rFonts w:asciiTheme="minorEastAsia" w:eastAsiaTheme="minorEastAsia" w:hAnsiTheme="minorEastAsia" w:hint="eastAsia"/>
                              </w:rPr>
                              <w:t>楢葉遠隔技術開発センター</w:t>
                            </w:r>
                            <w:r w:rsidR="00CE4722" w:rsidRPr="00CE4722">
                              <w:rPr>
                                <w:rFonts w:asciiTheme="minorEastAsia" w:eastAsiaTheme="minorEastAsia" w:hAnsiTheme="minorEastAsia"/>
                              </w:rPr>
                              <w:t>利用報告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3" o:spid="_x0000_s1026" type="#_x0000_t202" style="position:absolute;left:0;text-align:left;margin-left:0;margin-top:-44.8pt;width:141.95pt;height:1in;z-index:25166028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" fillcolor="white [3201]" strokeweight=".5pt">
                <v:textbox style="mso-fit-shape-to-text:t">
                  <w:txbxContent>
                    <w:p w:rsidR="00CE4722" w:rsidRPr="00CE4722" w:rsidRDefault="00D7062E">
                      <w:pPr>
                        <w:rPr>
                          <w:rFonts w:asciiTheme="minorEastAsia" w:eastAsiaTheme="minorEastAsia" w:hAnsiTheme="minorEastAsia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</w:rPr>
                        <w:t>【参考</w:t>
                      </w:r>
                      <w:r>
                        <w:rPr>
                          <w:rFonts w:asciiTheme="minorEastAsia" w:eastAsiaTheme="minorEastAsia" w:hAnsiTheme="minorEastAsia"/>
                        </w:rPr>
                        <w:t>様式</w:t>
                      </w:r>
                      <w:r>
                        <w:rPr>
                          <w:rFonts w:asciiTheme="minorEastAsia" w:eastAsiaTheme="minorEastAsia" w:hAnsiTheme="minorEastAsia" w:hint="eastAsia"/>
                        </w:rPr>
                        <w:t>】</w:t>
                      </w:r>
                      <w:r w:rsidR="00CE4722" w:rsidRPr="00CE4722">
                        <w:rPr>
                          <w:rFonts w:asciiTheme="minorEastAsia" w:eastAsiaTheme="minorEastAsia" w:hAnsiTheme="minorEastAsia" w:hint="eastAsia"/>
                        </w:rPr>
                        <w:t>楢葉遠隔技術開発センター</w:t>
                      </w:r>
                      <w:r w:rsidR="00CE4722" w:rsidRPr="00CE4722">
                        <w:rPr>
                          <w:rFonts w:asciiTheme="minorEastAsia" w:eastAsiaTheme="minorEastAsia" w:hAnsiTheme="minorEastAsia"/>
                        </w:rPr>
                        <w:t>利用報告書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062E" w:rsidRPr="001A769A">
        <w:rPr>
          <w:rFonts w:asciiTheme="minorEastAsia" w:eastAsiaTheme="minorEastAsia" w:hAnsiTheme="minorEastAsia"/>
          <w:b/>
          <w:sz w:val="24"/>
        </w:rPr>
        <w:t>楢葉遠隔技術開発センター利用報告書</w:t>
      </w:r>
    </w:p>
    <w:p w:rsidR="00D7062E" w:rsidRDefault="00D7062E" w:rsidP="00CE4722">
      <w:pPr>
        <w:jc w:val="center"/>
        <w:rPr>
          <w:rFonts w:asciiTheme="minorEastAsia" w:eastAsiaTheme="minorEastAsia" w:hAnsiTheme="minorEastAsia"/>
          <w:b/>
          <w:sz w:val="24"/>
        </w:rPr>
      </w:pPr>
    </w:p>
    <w:p w:rsidR="00C36541" w:rsidRPr="00D7062E" w:rsidRDefault="002B109A" w:rsidP="00CE4722">
      <w:pPr>
        <w:jc w:val="center"/>
        <w:rPr>
          <w:rFonts w:asciiTheme="minorEastAsia" w:eastAsiaTheme="minorEastAsia" w:hAnsiTheme="minorEastAsia"/>
          <w:sz w:val="24"/>
        </w:rPr>
      </w:pPr>
      <w:r w:rsidRPr="00D7062E">
        <w:rPr>
          <w:rFonts w:asciiTheme="minorEastAsia" w:eastAsiaTheme="minorEastAsia" w:hAnsiTheme="minorEastAsia" w:hint="eastAsia"/>
          <w:sz w:val="24"/>
        </w:rPr>
        <w:t>利用課題名</w:t>
      </w:r>
    </w:p>
    <w:p w:rsidR="00C441C8" w:rsidRPr="00CE4722" w:rsidRDefault="00CE4722" w:rsidP="00CE4722">
      <w:pPr>
        <w:jc w:val="center"/>
        <w:rPr>
          <w:rFonts w:asciiTheme="minorEastAsia" w:eastAsiaTheme="minorEastAsia" w:hAnsiTheme="minorEastAsia"/>
          <w:spacing w:val="20"/>
          <w:sz w:val="18"/>
          <w:szCs w:val="20"/>
        </w:rPr>
      </w:pPr>
      <w:r w:rsidRPr="00CE4722">
        <w:rPr>
          <w:rFonts w:asciiTheme="minorEastAsia" w:eastAsiaTheme="minorEastAsia" w:hAnsiTheme="minorEastAsia" w:hint="eastAsia"/>
          <w:szCs w:val="22"/>
        </w:rPr>
        <w:t>利用者名</w:t>
      </w:r>
    </w:p>
    <w:p w:rsidR="00C441C8" w:rsidRPr="00CE4722" w:rsidRDefault="00C441C8" w:rsidP="00CE4722">
      <w:pPr>
        <w:rPr>
          <w:rFonts w:asciiTheme="minorEastAsia" w:eastAsiaTheme="minorEastAsia" w:hAnsiTheme="minorEastAsia"/>
          <w:szCs w:val="20"/>
        </w:rPr>
      </w:pPr>
    </w:p>
    <w:p w:rsidR="00D35B2C" w:rsidRPr="00D35B2C" w:rsidRDefault="00C55FE7" w:rsidP="00D35B2C">
      <w:pPr>
        <w:rPr>
          <w:rFonts w:asciiTheme="minorEastAsia" w:eastAsiaTheme="minorEastAsia" w:hAnsiTheme="minorEastAsia"/>
          <w:szCs w:val="20"/>
        </w:rPr>
      </w:pPr>
      <w:r>
        <w:rPr>
          <w:rFonts w:asciiTheme="minorEastAsia" w:eastAsiaTheme="minorEastAsia" w:hAnsiTheme="minorEastAsia" w:hint="eastAsia"/>
          <w:szCs w:val="20"/>
        </w:rPr>
        <w:t>（概要；写真を含み、</w:t>
      </w:r>
      <w:r w:rsidRPr="00C55FE7">
        <w:rPr>
          <w:rFonts w:asciiTheme="minorHAnsi" w:eastAsiaTheme="minorEastAsia" w:hAnsiTheme="minorHAnsi"/>
          <w:szCs w:val="20"/>
        </w:rPr>
        <w:t>A4 1</w:t>
      </w:r>
      <w:r>
        <w:rPr>
          <w:rFonts w:asciiTheme="minorEastAsia" w:eastAsiaTheme="minorEastAsia" w:hAnsiTheme="minorEastAsia"/>
          <w:szCs w:val="20"/>
        </w:rPr>
        <w:t>ページ以内）</w:t>
      </w:r>
    </w:p>
    <w:sectPr w:rsidR="00D35B2C" w:rsidRPr="00D35B2C" w:rsidSect="00CE47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198B" w:rsidRDefault="00E8198B">
      <w:r>
        <w:separator/>
      </w:r>
    </w:p>
  </w:endnote>
  <w:endnote w:type="continuationSeparator" w:id="0">
    <w:p w:rsidR="00E8198B" w:rsidRDefault="00E81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6BA2" w:rsidRDefault="002B6BA2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B2C" w:rsidRPr="00D35B2C" w:rsidRDefault="00D35B2C" w:rsidP="00C55FE7">
    <w:pPr>
      <w:ind w:left="210" w:hangingChars="100" w:hanging="210"/>
      <w:rPr>
        <w:rFonts w:asciiTheme="minorEastAsia" w:eastAsiaTheme="minorEastAsia" w:hAnsiTheme="minorEastAsia"/>
        <w:szCs w:val="20"/>
      </w:rPr>
    </w:pPr>
    <w:r>
      <w:rPr>
        <w:rFonts w:asciiTheme="minorEastAsia" w:eastAsiaTheme="minorEastAsia" w:hAnsiTheme="minorEastAsia" w:hint="eastAsia"/>
        <w:szCs w:val="20"/>
      </w:rPr>
      <w:t>※記入いただいた内容は、楢葉遠隔技術開発センターの広報資料（</w:t>
    </w:r>
    <w:r w:rsidR="00C55FE7">
      <w:rPr>
        <w:rFonts w:asciiTheme="minorEastAsia" w:eastAsiaTheme="minorEastAsia" w:hAnsiTheme="minorEastAsia" w:hint="eastAsia"/>
        <w:szCs w:val="20"/>
      </w:rPr>
      <w:t>ホームページ、</w:t>
    </w:r>
    <w:r>
      <w:rPr>
        <w:rFonts w:asciiTheme="minorEastAsia" w:eastAsiaTheme="minorEastAsia" w:hAnsiTheme="minorEastAsia" w:hint="eastAsia"/>
        <w:szCs w:val="20"/>
      </w:rPr>
      <w:t>パンフレット、ポスター等）において</w:t>
    </w:r>
    <w:r w:rsidR="00C55FE7">
      <w:rPr>
        <w:rFonts w:asciiTheme="minorEastAsia" w:eastAsiaTheme="minorEastAsia" w:hAnsiTheme="minorEastAsia" w:hint="eastAsia"/>
        <w:szCs w:val="20"/>
      </w:rPr>
      <w:t>紹介</w:t>
    </w:r>
    <w:r>
      <w:rPr>
        <w:rFonts w:asciiTheme="minorEastAsia" w:eastAsiaTheme="minorEastAsia" w:hAnsiTheme="minorEastAsia" w:hint="eastAsia"/>
        <w:szCs w:val="20"/>
      </w:rPr>
      <w:t>する</w:t>
    </w:r>
    <w:r w:rsidR="00C55FE7">
      <w:rPr>
        <w:rFonts w:asciiTheme="minorEastAsia" w:eastAsiaTheme="minorEastAsia" w:hAnsiTheme="minorEastAsia" w:hint="eastAsia"/>
        <w:szCs w:val="20"/>
      </w:rPr>
      <w:t>場合</w:t>
    </w:r>
    <w:r>
      <w:rPr>
        <w:rFonts w:asciiTheme="minorEastAsia" w:eastAsiaTheme="minorEastAsia" w:hAnsiTheme="minorEastAsia" w:hint="eastAsia"/>
        <w:szCs w:val="20"/>
      </w:rPr>
      <w:t>があります</w:t>
    </w:r>
    <w:r w:rsidR="00C55FE7">
      <w:rPr>
        <w:rFonts w:asciiTheme="minorEastAsia" w:eastAsiaTheme="minorEastAsia" w:hAnsiTheme="minorEastAsia" w:hint="eastAsia"/>
        <w:szCs w:val="20"/>
      </w:rPr>
      <w:t>ので、公開可能な範囲でご記入ください</w:t>
    </w:r>
    <w:r>
      <w:rPr>
        <w:rFonts w:asciiTheme="minorEastAsia" w:eastAsiaTheme="minorEastAsia" w:hAnsiTheme="minorEastAsia" w:hint="eastAsia"/>
        <w:szCs w:val="20"/>
      </w:rPr>
      <w:t>。</w:t>
    </w:r>
    <w:r w:rsidR="00C55FE7">
      <w:rPr>
        <w:rFonts w:asciiTheme="minorEastAsia" w:eastAsiaTheme="minorEastAsia" w:hAnsiTheme="minorEastAsia" w:hint="eastAsia"/>
        <w:szCs w:val="20"/>
      </w:rPr>
      <w:t>その際、本報告書に掲載の</w:t>
    </w:r>
    <w:r>
      <w:rPr>
        <w:rFonts w:asciiTheme="minorEastAsia" w:eastAsiaTheme="minorEastAsia" w:hAnsiTheme="minorEastAsia" w:hint="eastAsia"/>
        <w:szCs w:val="20"/>
      </w:rPr>
      <w:t>画像の提供をお願いする場合があります。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6BA2" w:rsidRDefault="002B6BA2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198B" w:rsidRDefault="00E8198B">
      <w:r>
        <w:separator/>
      </w:r>
    </w:p>
  </w:footnote>
  <w:footnote w:type="continuationSeparator" w:id="0">
    <w:p w:rsidR="00E8198B" w:rsidRDefault="00E819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6BA2" w:rsidRDefault="002B6BA2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4722" w:rsidRDefault="00CE4722" w:rsidP="00CE4722">
    <w:pPr>
      <w:jc w:val="right"/>
    </w:pPr>
    <w:r>
      <w:t xml:space="preserve">課題番号　</w:t>
    </w:r>
    <w:r>
      <w:t>M20××-×××</w:t>
    </w:r>
  </w:p>
  <w:p w:rsidR="00CE4722" w:rsidRDefault="00CE4722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6BA2" w:rsidRDefault="002B6BA2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F0FFA"/>
    <w:multiLevelType w:val="hybridMultilevel"/>
    <w:tmpl w:val="F6F81D02"/>
    <w:lvl w:ilvl="0" w:tplc="2266F6F0">
      <w:start w:val="1"/>
      <w:numFmt w:val="decimal"/>
      <w:lvlText w:val="%1."/>
      <w:lvlJc w:val="left"/>
      <w:pPr>
        <w:ind w:left="420" w:hanging="420"/>
      </w:pPr>
      <w:rPr>
        <w:rFonts w:asciiTheme="minorHAnsi" w:hAnsiTheme="minorHAnsi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2F07972"/>
    <w:multiLevelType w:val="hybridMultilevel"/>
    <w:tmpl w:val="9A3C8E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BC54ECC"/>
    <w:multiLevelType w:val="hybridMultilevel"/>
    <w:tmpl w:val="0D00FCE6"/>
    <w:lvl w:ilvl="0" w:tplc="359AB136">
      <w:start w:val="5"/>
      <w:numFmt w:val="bullet"/>
      <w:lvlText w:val="・"/>
      <w:lvlJc w:val="left"/>
      <w:pPr>
        <w:tabs>
          <w:tab w:val="num" w:pos="1259"/>
        </w:tabs>
        <w:ind w:left="1259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739"/>
        </w:tabs>
        <w:ind w:left="173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159"/>
        </w:tabs>
        <w:ind w:left="215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79"/>
        </w:tabs>
        <w:ind w:left="257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999"/>
        </w:tabs>
        <w:ind w:left="299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419"/>
        </w:tabs>
        <w:ind w:left="341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39"/>
        </w:tabs>
        <w:ind w:left="383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259"/>
        </w:tabs>
        <w:ind w:left="425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679"/>
        </w:tabs>
        <w:ind w:left="4679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TI1MjIyMTcwMTBQ0lEKTi0uzszPAykwrgUAgWPpJSwAAAA="/>
  </w:docVars>
  <w:rsids>
    <w:rsidRoot w:val="003F33AB"/>
    <w:rsid w:val="000574B5"/>
    <w:rsid w:val="00115BD6"/>
    <w:rsid w:val="00120C94"/>
    <w:rsid w:val="0014134F"/>
    <w:rsid w:val="001A1B11"/>
    <w:rsid w:val="001A769A"/>
    <w:rsid w:val="002B109A"/>
    <w:rsid w:val="002B6BA2"/>
    <w:rsid w:val="00355DD5"/>
    <w:rsid w:val="00387543"/>
    <w:rsid w:val="003A59F5"/>
    <w:rsid w:val="003C18A6"/>
    <w:rsid w:val="003C5DB0"/>
    <w:rsid w:val="003E66F3"/>
    <w:rsid w:val="003F2FE9"/>
    <w:rsid w:val="003F33AB"/>
    <w:rsid w:val="0040222A"/>
    <w:rsid w:val="00427CF4"/>
    <w:rsid w:val="0051436C"/>
    <w:rsid w:val="0058211D"/>
    <w:rsid w:val="005B1A6F"/>
    <w:rsid w:val="005B52BD"/>
    <w:rsid w:val="005D4428"/>
    <w:rsid w:val="0063448F"/>
    <w:rsid w:val="006A0423"/>
    <w:rsid w:val="006B67A4"/>
    <w:rsid w:val="006E5934"/>
    <w:rsid w:val="006F2591"/>
    <w:rsid w:val="006F76D2"/>
    <w:rsid w:val="00716E7A"/>
    <w:rsid w:val="007254A2"/>
    <w:rsid w:val="007B3443"/>
    <w:rsid w:val="007D4378"/>
    <w:rsid w:val="00875C25"/>
    <w:rsid w:val="00892628"/>
    <w:rsid w:val="00896F2F"/>
    <w:rsid w:val="008A773C"/>
    <w:rsid w:val="008D524B"/>
    <w:rsid w:val="008F5CFE"/>
    <w:rsid w:val="00992138"/>
    <w:rsid w:val="009D2C35"/>
    <w:rsid w:val="00A1793D"/>
    <w:rsid w:val="00B0745C"/>
    <w:rsid w:val="00B943A6"/>
    <w:rsid w:val="00B95723"/>
    <w:rsid w:val="00BA7D0B"/>
    <w:rsid w:val="00BD6481"/>
    <w:rsid w:val="00C31C00"/>
    <w:rsid w:val="00C36541"/>
    <w:rsid w:val="00C441C8"/>
    <w:rsid w:val="00C55FE7"/>
    <w:rsid w:val="00C60DB8"/>
    <w:rsid w:val="00CE4722"/>
    <w:rsid w:val="00D15788"/>
    <w:rsid w:val="00D35B2C"/>
    <w:rsid w:val="00D7062E"/>
    <w:rsid w:val="00DC3DCA"/>
    <w:rsid w:val="00DE7DE1"/>
    <w:rsid w:val="00E27D33"/>
    <w:rsid w:val="00E8198B"/>
    <w:rsid w:val="00EA01A1"/>
    <w:rsid w:val="00F61C5B"/>
    <w:rsid w:val="00FE577D"/>
    <w:rsid w:val="00FF4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441C8"/>
    <w:pPr>
      <w:widowControl w:val="0"/>
      <w:jc w:val="both"/>
    </w:pPr>
    <w:rPr>
      <w:rFonts w:eastAsia="ＭＳ ゴシック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C441C8"/>
    <w:pPr>
      <w:tabs>
        <w:tab w:val="left" w:pos="8820"/>
      </w:tabs>
      <w:snapToGrid w:val="0"/>
      <w:spacing w:line="260" w:lineRule="exact"/>
      <w:ind w:leftChars="428" w:left="899" w:rightChars="389" w:right="817"/>
    </w:pPr>
    <w:rPr>
      <w:rFonts w:ascii="ＭＳ 明朝" w:eastAsia="ＭＳ 明朝" w:hAnsi="ＭＳ 明朝"/>
      <w:sz w:val="16"/>
      <w:szCs w:val="24"/>
    </w:rPr>
  </w:style>
  <w:style w:type="paragraph" w:styleId="a4">
    <w:name w:val="header"/>
    <w:basedOn w:val="a"/>
    <w:link w:val="a5"/>
    <w:uiPriority w:val="99"/>
    <w:rsid w:val="005B1A6F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link w:val="a7"/>
    <w:uiPriority w:val="99"/>
    <w:rsid w:val="005B1A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E4722"/>
    <w:rPr>
      <w:rFonts w:eastAsia="ＭＳ ゴシック"/>
      <w:kern w:val="2"/>
      <w:sz w:val="21"/>
      <w:szCs w:val="21"/>
    </w:rPr>
  </w:style>
  <w:style w:type="paragraph" w:styleId="a8">
    <w:name w:val="List Paragraph"/>
    <w:basedOn w:val="a"/>
    <w:uiPriority w:val="34"/>
    <w:qFormat/>
    <w:rsid w:val="00CE4722"/>
    <w:pPr>
      <w:ind w:leftChars="400" w:left="840"/>
    </w:pPr>
  </w:style>
  <w:style w:type="character" w:customStyle="1" w:styleId="a7">
    <w:name w:val="フッター (文字)"/>
    <w:basedOn w:val="a0"/>
    <w:link w:val="a6"/>
    <w:uiPriority w:val="99"/>
    <w:rsid w:val="00D35B2C"/>
    <w:rPr>
      <w:rFonts w:eastAsia="ＭＳ ゴシック"/>
      <w:kern w:val="2"/>
      <w:sz w:val="21"/>
      <w:szCs w:val="21"/>
    </w:rPr>
  </w:style>
  <w:style w:type="table" w:styleId="a9">
    <w:name w:val="Table Grid"/>
    <w:basedOn w:val="a1"/>
    <w:uiPriority w:val="59"/>
    <w:rsid w:val="00D35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531E8-44A3-404F-8883-7ED23ADF8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1-04T06:23:00Z</dcterms:created>
  <dcterms:modified xsi:type="dcterms:W3CDTF">2019-01-04T06:23:00Z</dcterms:modified>
</cp:coreProperties>
</file>